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3DFAA5" w14:textId="389952F2" w:rsidR="00B20871" w:rsidRDefault="00B20871">
      <w:r>
        <w:t xml:space="preserve">Using </w:t>
      </w:r>
      <w:r w:rsidRPr="0033407F">
        <w:rPr>
          <w:highlight w:val="yellow"/>
        </w:rPr>
        <w:t>Reddit API</w:t>
      </w:r>
      <w:r>
        <w:t xml:space="preserve"> to download all the Reddit posts/comments for the top 100 cryptos for our observation window. The Reddit link should be in the crypto </w:t>
      </w:r>
      <w:proofErr w:type="gramStart"/>
      <w:r>
        <w:t>details</w:t>
      </w:r>
      <w:proofErr w:type="gramEnd"/>
      <w:r>
        <w:t xml:space="preserve"> csv file.</w:t>
      </w:r>
    </w:p>
    <w:p w14:paraId="6D0FD76B" w14:textId="13C804FB" w:rsidR="00B20871" w:rsidRDefault="00B20871"/>
    <w:p w14:paraId="7B73D43E" w14:textId="45BF1165" w:rsidR="00B20871" w:rsidRDefault="00B20871">
      <w:r>
        <w:t xml:space="preserve">Also, download all </w:t>
      </w:r>
      <w:r w:rsidRPr="0033407F">
        <w:rPr>
          <w:highlight w:val="yellow"/>
        </w:rPr>
        <w:t>tweets for top 100 cryptos</w:t>
      </w:r>
      <w:r>
        <w:t>.</w:t>
      </w:r>
      <w:r w:rsidR="004800EC">
        <w:t xml:space="preserve"> You can refer to the tweet documentation for your reference. </w:t>
      </w:r>
      <w:r w:rsidR="004800EC" w:rsidRPr="0033407F">
        <w:rPr>
          <w:highlight w:val="yellow"/>
        </w:rPr>
        <w:t>The API credentials are included in the file.</w:t>
      </w:r>
      <w:r w:rsidR="004800EC">
        <w:t xml:space="preserve"> </w:t>
      </w:r>
    </w:p>
    <w:p w14:paraId="0CD65275" w14:textId="152608FB" w:rsidR="00B20871" w:rsidRDefault="00B20871"/>
    <w:p w14:paraId="6F333AAE" w14:textId="77777777" w:rsidR="00B20871" w:rsidRDefault="00B20871"/>
    <w:sectPr w:rsidR="00B2087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c0MDczsjAyNjOxMDdX0lEKTi0uzszPAykwqgUAEgsM6iwAAAA="/>
  </w:docVars>
  <w:rsids>
    <w:rsidRoot w:val="00A66FB5"/>
    <w:rsid w:val="00161B91"/>
    <w:rsid w:val="00243FBC"/>
    <w:rsid w:val="0033407F"/>
    <w:rsid w:val="004800EC"/>
    <w:rsid w:val="00A66FB5"/>
    <w:rsid w:val="00B20871"/>
    <w:rsid w:val="00F72F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F3B54A"/>
  <w15:chartTrackingRefBased/>
  <w15:docId w15:val="{ADC2DF52-262C-40E7-AC0A-EB11E74DE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48</Words>
  <Characters>27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ngbo Hou (Student)</dc:creator>
  <cp:keywords/>
  <dc:description/>
  <cp:lastModifiedBy>Jingbo Hou (Student)</cp:lastModifiedBy>
  <cp:revision>3</cp:revision>
  <dcterms:created xsi:type="dcterms:W3CDTF">2022-05-24T23:13:00Z</dcterms:created>
  <dcterms:modified xsi:type="dcterms:W3CDTF">2022-05-25T00:53:00Z</dcterms:modified>
</cp:coreProperties>
</file>